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fleur de pêcher 3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uma perfumad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xacyclohexadec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4902-57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ruma perfumada de fleur de pêcher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xacyclohexadecen-2-one (34902-57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Bruma perfumada de fleur de pêcher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Bruma perfumada de fleur de pêcher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C707EE-D125-4566-AB87-EAB09DC24D07}"/>
</file>

<file path=customXml/itemProps3.xml><?xml version="1.0" encoding="utf-8"?>
<ds:datastoreItem xmlns:ds="http://schemas.openxmlformats.org/officeDocument/2006/customXml" ds:itemID="{F7FF0C40-EB4F-45D6-B8F4-BD5090FE196D}"/>
</file>

<file path=customXml/itemProps4.xml><?xml version="1.0" encoding="utf-8"?>
<ds:datastoreItem xmlns:ds="http://schemas.openxmlformats.org/officeDocument/2006/customXml" ds:itemID="{18B32B5F-7642-4665-8D33-5A1ACBD1F8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